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nker</w:t>
      </w:r>
      <w:r>
        <w:t xml:space="preserve"> </w:t>
      </w: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India</w:t>
      </w:r>
      <w:r>
        <w:t xml:space="preserve"> </w:t>
      </w:r>
      <w:r>
        <w:t xml:space="preserve">New</w:t>
      </w:r>
      <w:r>
        <w:t xml:space="preserve"> </w:t>
      </w:r>
      <w:r>
        <w:t xml:space="preserve">Delhi</w:t>
      </w:r>
    </w:p>
    <w:bookmarkStart w:id="21" w:name="your-full-name"/>
    <w:p>
      <w:pPr>
        <w:pStyle w:val="Heading1"/>
      </w:pPr>
      <w:r>
        <w:t xml:space="preserve">[Your Full Name]</w:t>
      </w:r>
    </w:p>
    <w:p>
      <w:pPr>
        <w:pStyle w:val="FirstParagraph"/>
      </w:pPr>
      <w:r>
        <w:t xml:space="preserve">[Your Address] | [City, State, ZIP Code] | [Email Address] | [Phone Number]</w:t>
      </w:r>
    </w:p>
    <w:p>
      <w:pPr>
        <w:pStyle w:val="BodyText"/>
      </w:pPr>
      <w:r>
        <w:t xml:space="preserve">[Date]</w:t>
      </w:r>
    </w:p>
    <w:bookmarkStart w:id="20" w:name="cover-letter"/>
    <w:p>
      <w:pPr>
        <w:pStyle w:val="Heading2"/>
      </w:pPr>
      <w:r>
        <w:t xml:space="preserve">Cover Letter</w:t>
      </w:r>
    </w:p>
    <w:p>
      <w:pPr>
        <w:pStyle w:val="FirstParagraph"/>
      </w:pPr>
      <w:r>
        <w:t xml:space="preserve">To the Hiring Team at [Bank Name],</w:t>
      </w:r>
    </w:p>
    <w:p>
      <w:pPr>
        <w:pStyle w:val="BodyText"/>
      </w:pPr>
      <w:r>
        <w:t xml:space="preserve">I am writing to express my enthusiastic interest in the Banker position at your esteemed institution in India New Delhi. As a dedicated and experienced banking professional with a proven track record in financial services, I am eager to contribute my expertise, strategic thinking, and client-centric approach to support the growth and success of your organization. The opportunity to work as a Banker in India New Delhi is particularly compelling, given the region’s dynamic economic landscape and its role as a hub for innovation, investment, and financial excellence.</w:t>
      </w:r>
    </w:p>
    <w:p>
      <w:pPr>
        <w:pStyle w:val="BodyText"/>
      </w:pPr>
      <w:r>
        <w:t xml:space="preserve">With [X years] of experience in the banking sector, I have cultivated a deep understanding of financial operations, risk management, and customer relationship development. My career has been defined by a commitment to delivering exceptional service while adhering to the highest standards of integrity and professionalism. As a Banker, I have consistently focused on building long-term relationships with clients, whether they are individuals seeking financial solutions or businesses requiring tailored banking services. This aligns perfectly with the values of your institution, which I understand is rooted in fostering trust and driving sustainable growth.</w:t>
      </w:r>
    </w:p>
    <w:p>
      <w:pPr>
        <w:pStyle w:val="BodyText"/>
      </w:pPr>
      <w:r>
        <w:t xml:space="preserve">One of my key strengths as a Banker is my ability to navigate complex financial landscapes while maintaining a strong focus on client needs. In India New Delhi, where the banking sector thrives on adaptability and innovation, I have honed skills in leveraging technology to streamline processes, enhance efficiency, and offer cutting-edge solutions. For instance, during my tenure at [Previous Bank or Organization], I led initiatives to integrate digital banking platforms that improved customer accessibility and reduced operational costs by 20%. This experience has equipped me with the technical acumen and strategic mindset required to thrive in a fast-paced environment like New Delhi.</w:t>
      </w:r>
    </w:p>
    <w:p>
      <w:pPr>
        <w:pStyle w:val="BodyText"/>
      </w:pPr>
      <w:r>
        <w:t xml:space="preserve">India New Delhi, as a premier financial center, presents unique challenges and opportunities. The region’s diverse economy, coupled with its role as the political and economic capital of the country, demands a Banker who is not only technically proficient but also culturally astute. My background includes working with a wide range of clients—from startups to multinational corporations—across various industries. This exposure has enabled me to develop a nuanced understanding of the financial needs specific to New Delhi’s business ecosystem, including compliance with local regulations and alignment with national economic policies.</w:t>
      </w:r>
    </w:p>
    <w:p>
      <w:pPr>
        <w:pStyle w:val="BodyText"/>
      </w:pPr>
      <w:r>
        <w:t xml:space="preserve">In addition to my technical expertise, I bring strong leadership and collaborative skills that are essential for success in a Banker role. I have mentored teams of financial professionals, fostering a culture of excellence and continuous learning. My ability to communicate complex financial concepts in an accessible manner has earned me recognition as a trusted advisor by both clients and colleagues. Furthermore, I am passionate about staying updated on industry trends, such as the increasing emphasis on ESG (Environmental, Social, and Governance) principles in banking. I believe that integrating these values into financial services can create long-term value for both customers and institutions.</w:t>
      </w:r>
    </w:p>
    <w:p>
      <w:pPr>
        <w:pStyle w:val="BodyText"/>
      </w:pPr>
      <w:r>
        <w:t xml:space="preserve">What draws me to this opportunity in India New Delhi is the chance to contribute to a bank that is at the forefront of innovation while maintaining a strong commitment to community development. New Delhi’s vibrant financial sector offers a platform to make an impact through initiatives such as financial inclusion, digital literacy programs, and sustainable lending practices. I am particularly inspired by [Bank Name]’s [mention specific initiative or value if known], and I am eager to collaborate with your team to further these goals.</w:t>
      </w:r>
    </w:p>
    <w:p>
      <w:pPr>
        <w:pStyle w:val="BodyText"/>
      </w:pPr>
      <w:r>
        <w:t xml:space="preserve">As a Banker, I understand the importance of reliability, adaptability, and a forward-thinking approach. In India New Delhi’s competitive environment, where clients expect personalized service and seamless digital experiences, I am confident in my ability to meet and exceed expectations. My goal is to build lasting relationships with clients while driving operational excellence and contributing to the bank’s strategic objectives.</w:t>
      </w:r>
    </w:p>
    <w:p>
      <w:pPr>
        <w:pStyle w:val="BodyText"/>
      </w:pPr>
      <w:r>
        <w:t xml:space="preserve">I am excited about the possibility of joining [Bank Name] as a Banker in India New Delhi and would welcome the opportunity to discuss how my background, skills, and vision align with your institution’s mission. Thank you for considering my application. I look forward to the chance to contribute to your team and help shape the future of banking in this dynamic region.</w:t>
      </w:r>
    </w:p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  <w:r>
        <w:br/>
      </w:r>
      <w:r>
        <w:t xml:space="preserve">[Your Signature (if submitting a physical copy)]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nker Cover Letter - India New Delhi</dc:title>
  <dc:creator/>
  <dc:language>en</dc:language>
  <cp:keywords/>
  <dcterms:created xsi:type="dcterms:W3CDTF">2026-07-24T04:00:22Z</dcterms:created>
  <dcterms:modified xsi:type="dcterms:W3CDTF">2026-07-24T04:0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